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ae98e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ef1a5b1-4a32-499a-ab36-db502549499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1:24Z</dcterms:created>
  <dcterms:modified xsi:type="dcterms:W3CDTF">2023-06-29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